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D8F9D" w14:textId="77777777" w:rsidR="009D79BD" w:rsidRDefault="009D79BD" w:rsidP="009D79BD">
      <w:pPr>
        <w:pStyle w:val="NormalWeb"/>
        <w:shd w:val="clear" w:color="auto" w:fill="FFFFFF"/>
        <w:spacing w:before="0" w:beforeAutospacing="0" w:after="0" w:afterAutospacing="0"/>
        <w:jc w:val="center"/>
        <w:rPr>
          <w:rFonts w:ascii="Helvetica" w:hAnsi="Helvetica" w:cs="Helvetica"/>
          <w:color w:val="32363A"/>
          <w:sz w:val="27"/>
          <w:szCs w:val="27"/>
        </w:rPr>
      </w:pPr>
      <w:r>
        <w:rPr>
          <w:rStyle w:val="Strong"/>
          <w:rFonts w:ascii="Lucida Sans" w:hAnsi="Lucida Sans" w:cs="Helvetica"/>
          <w:color w:val="32363A"/>
          <w:sz w:val="29"/>
          <w:szCs w:val="29"/>
        </w:rPr>
        <w:t>Participant Information Sheet</w:t>
      </w:r>
    </w:p>
    <w:p w14:paraId="0D8B6509"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Study Title</w:t>
      </w:r>
      <w:r>
        <w:rPr>
          <w:rFonts w:ascii="Lucida Sans" w:hAnsi="Lucida Sans" w:cs="Helvetica"/>
          <w:color w:val="32363A"/>
          <w:sz w:val="20"/>
          <w:szCs w:val="20"/>
        </w:rPr>
        <w:t>: Emotion Induction</w:t>
      </w:r>
    </w:p>
    <w:p w14:paraId="37AFCC6F"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Researcher</w:t>
      </w:r>
      <w:r>
        <w:rPr>
          <w:rFonts w:ascii="Lucida Sans" w:hAnsi="Lucida Sans" w:cs="Helvetica"/>
          <w:color w:val="32363A"/>
          <w:sz w:val="20"/>
          <w:szCs w:val="20"/>
        </w:rPr>
        <w:t>: Irem Ozdemir</w:t>
      </w:r>
    </w:p>
    <w:p w14:paraId="6E4280B5" w14:textId="06C8FBF6"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ERGO number: </w:t>
      </w:r>
      <w:r>
        <w:rPr>
          <w:rFonts w:ascii="Lucida Sans" w:hAnsi="Lucida Sans" w:cs="Helvetica"/>
          <w:color w:val="32363A"/>
          <w:sz w:val="20"/>
          <w:szCs w:val="20"/>
        </w:rPr>
        <w:t>47153.A</w:t>
      </w:r>
      <w:r w:rsidR="00E97812">
        <w:rPr>
          <w:rFonts w:ascii="Lucida Sans" w:hAnsi="Lucida Sans" w:cs="Helvetica"/>
          <w:color w:val="32363A"/>
          <w:sz w:val="20"/>
          <w:szCs w:val="20"/>
        </w:rPr>
        <w:t>5</w:t>
      </w:r>
      <w:r>
        <w:rPr>
          <w:rFonts w:ascii="Lucida Sans" w:hAnsi="Lucida Sans" w:cs="Helvetica"/>
          <w:color w:val="32363A"/>
          <w:sz w:val="20"/>
          <w:szCs w:val="20"/>
        </w:rPr>
        <w:t xml:space="preserve"> (Version 6, </w:t>
      </w:r>
      <w:r w:rsidR="007D479C">
        <w:rPr>
          <w:rFonts w:ascii="Lucida Sans" w:hAnsi="Lucida Sans" w:cs="Helvetica"/>
          <w:color w:val="32363A"/>
          <w:sz w:val="20"/>
          <w:szCs w:val="20"/>
        </w:rPr>
        <w:t>02</w:t>
      </w:r>
      <w:r>
        <w:rPr>
          <w:rFonts w:ascii="Lucida Sans" w:hAnsi="Lucida Sans" w:cs="Helvetica"/>
          <w:color w:val="32363A"/>
          <w:sz w:val="20"/>
          <w:szCs w:val="20"/>
        </w:rPr>
        <w:t>/0</w:t>
      </w:r>
      <w:r w:rsidR="007D479C">
        <w:rPr>
          <w:rFonts w:ascii="Lucida Sans" w:hAnsi="Lucida Sans" w:cs="Helvetica"/>
          <w:color w:val="32363A"/>
          <w:sz w:val="20"/>
          <w:szCs w:val="20"/>
        </w:rPr>
        <w:t>7</w:t>
      </w:r>
      <w:r>
        <w:rPr>
          <w:rFonts w:ascii="Lucida Sans" w:hAnsi="Lucida Sans" w:cs="Helvetica"/>
          <w:color w:val="32363A"/>
          <w:sz w:val="20"/>
          <w:szCs w:val="20"/>
        </w:rPr>
        <w:t>/202</w:t>
      </w:r>
      <w:r w:rsidR="007D479C">
        <w:rPr>
          <w:rFonts w:ascii="Lucida Sans" w:hAnsi="Lucida Sans" w:cs="Helvetica"/>
          <w:color w:val="32363A"/>
          <w:sz w:val="20"/>
          <w:szCs w:val="20"/>
        </w:rPr>
        <w:t>2</w:t>
      </w:r>
      <w:r>
        <w:rPr>
          <w:rFonts w:ascii="Lucida Sans" w:hAnsi="Lucida Sans" w:cs="Helvetica"/>
          <w:color w:val="32363A"/>
          <w:sz w:val="20"/>
          <w:szCs w:val="20"/>
        </w:rPr>
        <w:t>)                                                            </w:t>
      </w:r>
    </w:p>
    <w:p w14:paraId="17B39027" w14:textId="459A52FA"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 You are being invited to take part in the above research study. To help you decide whether you would like to take part or not, it is important that you understand why the research is being done and what it will involve. Please read the information below carefully and ask questions if anything is not clear or you would like more information before you decide to take part in this research.  You may like to discuss it with others but it is up to you to decide whether or not to take part. If you are happy to participate you will be asked to tick a consent form.</w:t>
      </w:r>
    </w:p>
    <w:p w14:paraId="5EADD4D3"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is the research about?</w:t>
      </w:r>
    </w:p>
    <w:p w14:paraId="4DCA8662"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Emphasis"/>
          <w:rFonts w:ascii="Lucida Sans" w:hAnsi="Lucida Sans" w:cs="Helvetica"/>
          <w:i w:val="0"/>
          <w:iCs w:val="0"/>
          <w:color w:val="000000"/>
          <w:sz w:val="20"/>
          <w:szCs w:val="20"/>
        </w:rPr>
        <w:t>We’re interested in inducing certain emotions using different methods. We would like to compare a new method with the more traditional ones to learn more about how human participants might benefit from it.</w:t>
      </w:r>
    </w:p>
    <w:p w14:paraId="6D922E5F"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y have I been asked to participate?</w:t>
      </w:r>
    </w:p>
    <w:p w14:paraId="1C09EB60"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You have been asked to participate to contribute to the literature.</w:t>
      </w:r>
    </w:p>
    <w:p w14:paraId="439774E7"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will happen to me if I take part?</w:t>
      </w:r>
    </w:p>
    <w:p w14:paraId="246C9025"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Emphasis"/>
          <w:rFonts w:ascii="Lucida Sans" w:hAnsi="Lucida Sans" w:cs="Helvetica"/>
          <w:i w:val="0"/>
          <w:iCs w:val="0"/>
          <w:color w:val="32363A"/>
          <w:sz w:val="20"/>
          <w:szCs w:val="20"/>
        </w:rPr>
        <w:t>You will be asked to complete several questionnaires through Qualtrics Survey Software after you give your consent to participate in the study for approximately 45 minutes.</w:t>
      </w:r>
    </w:p>
    <w:p w14:paraId="73E2A731"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Are there any benefits in my taking part?</w:t>
      </w:r>
    </w:p>
    <w:p w14:paraId="5934F524"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Emphasis"/>
          <w:rFonts w:ascii="Lucida Sans" w:hAnsi="Lucida Sans" w:cs="Helvetica"/>
          <w:i w:val="0"/>
          <w:iCs w:val="0"/>
          <w:color w:val="000000"/>
          <w:sz w:val="20"/>
          <w:szCs w:val="20"/>
        </w:rPr>
        <w:t>Your time will be compensated for. </w:t>
      </w:r>
      <w:r>
        <w:rPr>
          <w:rStyle w:val="Emphasis"/>
          <w:rFonts w:ascii="Lucida Sans" w:hAnsi="Lucida Sans" w:cs="Helvetica"/>
          <w:i w:val="0"/>
          <w:iCs w:val="0"/>
          <w:color w:val="32363A"/>
          <w:sz w:val="20"/>
          <w:szCs w:val="20"/>
        </w:rPr>
        <w:t>Your participation will help increase our current understanding of emotion induction methods.</w:t>
      </w:r>
    </w:p>
    <w:p w14:paraId="5FAD471C"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Are there any risks involved?</w:t>
      </w:r>
    </w:p>
    <w:p w14:paraId="158DDFA1"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Emphasis"/>
          <w:rFonts w:ascii="Lucida Sans" w:hAnsi="Lucida Sans" w:cs="Helvetica"/>
          <w:i w:val="0"/>
          <w:iCs w:val="0"/>
          <w:color w:val="32363A"/>
          <w:sz w:val="20"/>
          <w:szCs w:val="20"/>
        </w:rPr>
        <w:t>There is the risk of eye strain, from viewing a computer screen for an extended period. If you feel uncomfortable at any point you may take a break, or you may withdraw at any point during the experiment.</w:t>
      </w:r>
    </w:p>
    <w:p w14:paraId="7EC8F0E3"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data will be collected?</w:t>
      </w:r>
    </w:p>
    <w:p w14:paraId="7DCE26A7"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Emphasis"/>
          <w:rFonts w:ascii="Lucida Sans" w:hAnsi="Lucida Sans" w:cs="Helvetica"/>
          <w:i w:val="0"/>
          <w:iCs w:val="0"/>
          <w:color w:val="000000"/>
          <w:sz w:val="20"/>
          <w:szCs w:val="20"/>
        </w:rPr>
        <w:t>Questionnaire-based data will be collected via Qualtrics Survey Software and it will be stored and protected by Qualtrics’s data protection protocol. Participant’s personal information will not be used in the analysis or presentation of the data to ensure that they remained confidential. Data will only be viewed by those directly involved in running the experiment or analysing the data: Irem Ozdemir, Erich Graf, Tim Wildschut.</w:t>
      </w:r>
    </w:p>
    <w:p w14:paraId="68ADCDFA"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ill my participation be confidential?</w:t>
      </w:r>
    </w:p>
    <w:p w14:paraId="6EC3CCA7"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Your participation and the information we collect about you during the course of the research will be kept strictly confidential.</w:t>
      </w:r>
    </w:p>
    <w:p w14:paraId="688F24E4"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Only members of the research team and responsible members of the University of Southampton may be given access to data about you for monitoring purposes and/or to carry out an audit of the study to ensure that the research is complying with applicable regulations. Individuals from regulatory authorities (people who check that we are carrying out the study correctly) may require access to your data. All of these people have a duty to keep your information, as a research participant, strictly confidential.</w:t>
      </w:r>
    </w:p>
    <w:p w14:paraId="56873357"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Do I have to take part?</w:t>
      </w:r>
    </w:p>
    <w:p w14:paraId="1BC97BC1"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No, it is entirely up to you to decide whether or not to take part. If you decide you want to take part, you will need to sign a consent form to show you have agreed to take part.</w:t>
      </w:r>
    </w:p>
    <w:p w14:paraId="6211BE9F"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happens if I change my mind?</w:t>
      </w:r>
    </w:p>
    <w:p w14:paraId="5DCACF2C"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You have the right to change your mind and withdraw at any time without giving a reason and without your participant rights</w:t>
      </w:r>
      <w:r>
        <w:rPr>
          <w:rFonts w:ascii="Helvetica" w:hAnsi="Helvetica" w:cs="Helvetica"/>
          <w:color w:val="7F7F7F"/>
          <w:sz w:val="20"/>
          <w:szCs w:val="20"/>
        </w:rPr>
        <w:t> </w:t>
      </w:r>
      <w:r>
        <w:rPr>
          <w:rFonts w:ascii="Lucida Sans" w:hAnsi="Lucida Sans" w:cs="Helvetica"/>
          <w:color w:val="32363A"/>
          <w:sz w:val="20"/>
          <w:szCs w:val="20"/>
        </w:rPr>
        <w:t>being affected. You can simply tell the researcher that you do not want to continue the experiment.</w:t>
      </w:r>
    </w:p>
    <w:p w14:paraId="487ABD06"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000000"/>
          <w:sz w:val="20"/>
          <w:szCs w:val="20"/>
        </w:rPr>
        <w:t>If you withdraw from the study, we will keep the information about you that we have already obtained for the purposes of achieving the objectives of the study only.</w:t>
      </w:r>
    </w:p>
    <w:p w14:paraId="27B27A8E"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will happen to the results of the research?</w:t>
      </w:r>
    </w:p>
    <w:p w14:paraId="0514583B"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Your personal details will remain strictly confidential. Research findings made available in any reports or publications will not include information that can directly identify you without your specific consent.</w:t>
      </w:r>
    </w:p>
    <w:p w14:paraId="78897D36"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ere can I get more information?</w:t>
      </w:r>
    </w:p>
    <w:p w14:paraId="4D958025"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lastRenderedPageBreak/>
        <w:t>If you have any further questions about the research, please contact Irem Ozdemir (io1y17@soton.ac.uk), Dr Erich Graf (E.W.Graf@soton.ac.uk), Prof Tim Wildschut (R.T.Wildschut@soton.ac.uk).</w:t>
      </w:r>
    </w:p>
    <w:p w14:paraId="7B61EB45"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What happens if there is a problem?</w:t>
      </w:r>
    </w:p>
    <w:p w14:paraId="768BC27B"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000000"/>
          <w:sz w:val="20"/>
          <w:szCs w:val="20"/>
        </w:rPr>
        <w:t>If you have a concern about any aspect of this study, you should speak to the researchers who will do their best to answer your questions. </w:t>
      </w:r>
      <w:r>
        <w:rPr>
          <w:rFonts w:ascii="Lucida Sans" w:hAnsi="Lucida Sans" w:cs="Helvetica"/>
          <w:color w:val="32363A"/>
          <w:sz w:val="20"/>
          <w:szCs w:val="20"/>
        </w:rPr>
        <w:t>[Irem Ozdemir (io1y17@soton.ac.uk), Dr Erich Graf (E.W.Graf@soton.ac.uk), Prof Tim Wildschut (R.T.Wildschut@soton.ac.uk)].</w:t>
      </w:r>
    </w:p>
    <w:p w14:paraId="6AB0D1CE"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000000"/>
          <w:sz w:val="20"/>
          <w:szCs w:val="20"/>
        </w:rPr>
        <w:t>If you remain unhappy or have a complaint about any aspect of this study, please contact the University of Southampton Research Integrity and Governance Manager (023 8059 5058, rgoinfo@soton.ac.uk).</w:t>
      </w:r>
    </w:p>
    <w:p w14:paraId="1C6DC60C"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Data Protection Privacy Notice</w:t>
      </w:r>
    </w:p>
    <w:p w14:paraId="3A5377A7"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The University of Southampton conducts research to the highest standards of research integrity. As a publicly-funded organisation, the University has to ensure that it is in the public interest when we use personally-identifiable information about people who have agreed to take part in research.  This means that when you agree to take part in a research study, we will use information about you in the ways needed, and for the purposes specified, to conduct and complete the research project. Under data protection law, ‘Personal data’ means any information that relates to and is capable of identifying a living individual. The University’s data protection policy governing the use of personal data by the University can be found on its website (https://www.southampton.ac.uk/legalservices/what-we-do/data-protection-and-foi.page).</w:t>
      </w:r>
    </w:p>
    <w:p w14:paraId="2F220B79"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This Participant Information Sheet tells you what data will be collected for this project and whether this includes any personal data. Please ask the research team if you have any questions or are unclear what data is being collected about you.</w:t>
      </w:r>
    </w:p>
    <w:p w14:paraId="481EF793"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Our privacy notice for research participants provides more information on how the University of Southampton collects and uses your personal data when you take part in one of our research projects and can be found at http://www.southampton.ac.uk/assets/sharepoint/intranet/ls/Public/Research%20and%20Integrity%20Privacy%20Notice/Privacy%20Notice%20for%20Research%20Participants.pdf</w:t>
      </w:r>
    </w:p>
    <w:p w14:paraId="670C9B57"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Any personal data we collect in this study will be used only for the purposes of carrying out our research and will be handled according to the University’s policies in line with data protection law. If any personal data is used from which you can be identified directly, it will not be disclosed to anyone else without your consent unless the University of Southampton is required by law to disclose it.</w:t>
      </w:r>
    </w:p>
    <w:p w14:paraId="69B049BF"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Data protection law requires us to have a valid legal reason (‘lawful basis’) to process and use your Personal data. The lawful basis for processing personal information in this research study is for the performance of a task carried out in the public interest. Personal data collected for research will not be used for any other purpose.</w:t>
      </w:r>
    </w:p>
    <w:p w14:paraId="2B0A08DE"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For the purposes of data protection law, the University of Southampton is the ‘Data Controller’ for this study, which means that we are responsible for looking after your information and using it properly. The University of Southampton will keep identifiable information about you for 10 years after the study has finished after which time any link between you and your information will be removed.</w:t>
      </w:r>
    </w:p>
    <w:p w14:paraId="3B02F661"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To safeguard your rights, we will use the minimum personal data necessary to achieve our research study objectives. Your data protection rights – such as to access, change, or transfer such information - may be limited, however, in order for the research output to be reliable and accurate. The University will not do anything with your personal data that you would not reasonably expect.</w:t>
      </w:r>
    </w:p>
    <w:p w14:paraId="7BB2B6E2"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Fonts w:ascii="Lucida Sans" w:hAnsi="Lucida Sans" w:cs="Helvetica"/>
          <w:color w:val="32363A"/>
          <w:sz w:val="20"/>
          <w:szCs w:val="20"/>
        </w:rPr>
        <w:t>If you have any questions about how your personal data is used, or wish to exercise any of your rights, please consult the University’s data protection webpage (https://www.southampton.ac.uk/legalservices/what-we-do/data-protection-and-foi.page) where you can make a request using our online form. If you need further assistance, please contact the University’s Data Protection Officer (data.protection@soton.ac.uk).</w:t>
      </w:r>
    </w:p>
    <w:p w14:paraId="121EFF87" w14:textId="77777777" w:rsidR="009D79BD" w:rsidRDefault="009D79BD" w:rsidP="009D79BD">
      <w:pPr>
        <w:pStyle w:val="NormalWeb"/>
        <w:shd w:val="clear" w:color="auto" w:fill="FFFFFF"/>
        <w:spacing w:before="0" w:beforeAutospacing="0" w:after="0" w:afterAutospacing="0"/>
        <w:rPr>
          <w:rFonts w:ascii="Helvetica" w:hAnsi="Helvetica" w:cs="Helvetica"/>
          <w:color w:val="32363A"/>
          <w:sz w:val="27"/>
          <w:szCs w:val="27"/>
        </w:rPr>
      </w:pPr>
      <w:r>
        <w:rPr>
          <w:rStyle w:val="Strong"/>
          <w:rFonts w:ascii="Lucida Sans" w:hAnsi="Lucida Sans" w:cs="Helvetica"/>
          <w:color w:val="32363A"/>
          <w:sz w:val="20"/>
          <w:szCs w:val="20"/>
        </w:rPr>
        <w:t>Thank you.</w:t>
      </w:r>
    </w:p>
    <w:p w14:paraId="0CB5EB7E" w14:textId="77777777" w:rsidR="00E97812" w:rsidRDefault="00E97812" w:rsidP="00E97812">
      <w:pPr>
        <w:pStyle w:val="ListParagraph"/>
        <w:numPr>
          <w:ilvl w:val="0"/>
          <w:numId w:val="1"/>
        </w:numPr>
        <w:spacing w:line="240" w:lineRule="auto"/>
      </w:pPr>
      <w:r w:rsidRPr="006D3676">
        <w:t>I have read and understood the Participant Information Sheet and I agree to participate in this study.</w:t>
      </w:r>
    </w:p>
    <w:p w14:paraId="3A17E890" w14:textId="77777777" w:rsidR="00E97812" w:rsidRDefault="00E97812" w:rsidP="00F33E37">
      <w:pPr>
        <w:pStyle w:val="ListParagraph"/>
        <w:numPr>
          <w:ilvl w:val="0"/>
          <w:numId w:val="1"/>
        </w:numPr>
        <w:spacing w:line="240" w:lineRule="auto"/>
      </w:pPr>
      <w:r w:rsidRPr="006D3676">
        <w:t>I would like to terminate my participation.</w:t>
      </w:r>
    </w:p>
    <w:sectPr w:rsidR="00E978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72242"/>
    <w:multiLevelType w:val="hybridMultilevel"/>
    <w:tmpl w:val="8C1CA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15834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trAwMTI1MTS2tDRT0lEKTi0uzszPAykwrAUA+2cyLywAAAA="/>
  </w:docVars>
  <w:rsids>
    <w:rsidRoot w:val="00C55A7A"/>
    <w:rsid w:val="0068794E"/>
    <w:rsid w:val="007D479C"/>
    <w:rsid w:val="009D79BD"/>
    <w:rsid w:val="00A66E5F"/>
    <w:rsid w:val="00C55A7A"/>
    <w:rsid w:val="00E40CF8"/>
    <w:rsid w:val="00E978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B298D"/>
  <w15:chartTrackingRefBased/>
  <w15:docId w15:val="{E3E4BD65-9247-483F-AD64-63E9BF1F1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kern w:val="2"/>
        <w:sz w:val="22"/>
        <w:szCs w:val="22"/>
        <w:lang w:val="en-GB" w:eastAsia="zh-CN" w:bidi="ar-SA"/>
        <w14:ligatures w14:val="standardContextual"/>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E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D79BD"/>
    <w:pPr>
      <w:spacing w:before="100" w:beforeAutospacing="1" w:after="100" w:afterAutospacing="1" w:line="240" w:lineRule="auto"/>
    </w:pPr>
    <w:rPr>
      <w:rFonts w:ascii="Times New Roman" w:eastAsia="Times New Roman" w:hAnsi="Times New Roman"/>
      <w:kern w:val="0"/>
      <w:sz w:val="24"/>
      <w:szCs w:val="24"/>
      <w14:ligatures w14:val="none"/>
    </w:rPr>
  </w:style>
  <w:style w:type="character" w:styleId="Strong">
    <w:name w:val="Strong"/>
    <w:basedOn w:val="DefaultParagraphFont"/>
    <w:uiPriority w:val="22"/>
    <w:qFormat/>
    <w:rsid w:val="009D79BD"/>
    <w:rPr>
      <w:b/>
      <w:bCs/>
    </w:rPr>
  </w:style>
  <w:style w:type="character" w:styleId="Emphasis">
    <w:name w:val="Emphasis"/>
    <w:basedOn w:val="DefaultParagraphFont"/>
    <w:uiPriority w:val="20"/>
    <w:qFormat/>
    <w:rsid w:val="009D79BD"/>
    <w:rPr>
      <w:i/>
      <w:iCs/>
    </w:rPr>
  </w:style>
  <w:style w:type="paragraph" w:styleId="ListParagraph">
    <w:name w:val="List Paragraph"/>
    <w:basedOn w:val="Normal"/>
    <w:uiPriority w:val="34"/>
    <w:qFormat/>
    <w:rsid w:val="00E978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981397">
      <w:bodyDiv w:val="1"/>
      <w:marLeft w:val="0"/>
      <w:marRight w:val="0"/>
      <w:marTop w:val="0"/>
      <w:marBottom w:val="0"/>
      <w:divBdr>
        <w:top w:val="none" w:sz="0" w:space="0" w:color="auto"/>
        <w:left w:val="none" w:sz="0" w:space="0" w:color="auto"/>
        <w:bottom w:val="none" w:sz="0" w:space="0" w:color="auto"/>
        <w:right w:val="none" w:sz="0" w:space="0" w:color="auto"/>
      </w:divBdr>
    </w:div>
    <w:div w:id="2083139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203</Words>
  <Characters>6859</Characters>
  <Application>Microsoft Office Word</Application>
  <DocSecurity>0</DocSecurity>
  <Lines>57</Lines>
  <Paragraphs>16</Paragraphs>
  <ScaleCrop>false</ScaleCrop>
  <Company/>
  <LinksUpToDate>false</LinksUpToDate>
  <CharactersWithSpaces>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m Ozdemir</dc:creator>
  <cp:keywords/>
  <dc:description/>
  <cp:lastModifiedBy>Irem Ozdemir</cp:lastModifiedBy>
  <cp:revision>5</cp:revision>
  <dcterms:created xsi:type="dcterms:W3CDTF">2024-02-25T12:47:00Z</dcterms:created>
  <dcterms:modified xsi:type="dcterms:W3CDTF">2024-02-25T12:49:00Z</dcterms:modified>
</cp:coreProperties>
</file>